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4C2262" w14:textId="218B49A4" w:rsidR="00464955" w:rsidRDefault="00760F5B" w:rsidP="00760F5B">
      <w:pPr>
        <w:jc w:val="center"/>
        <w:rPr>
          <w:b/>
          <w:bCs/>
        </w:rPr>
      </w:pPr>
      <w:r w:rsidRPr="00867F9D">
        <w:rPr>
          <w:b/>
          <w:bCs/>
          <w:i/>
          <w:iCs/>
        </w:rPr>
        <w:t>Making Connections</w:t>
      </w:r>
      <w:r w:rsidRPr="00760F5B">
        <w:rPr>
          <w:b/>
          <w:bCs/>
        </w:rPr>
        <w:t xml:space="preserve">: Virtual Opening </w:t>
      </w:r>
      <w:r w:rsidR="00464955">
        <w:rPr>
          <w:b/>
          <w:bCs/>
        </w:rPr>
        <w:t>of ICLIP</w:t>
      </w:r>
    </w:p>
    <w:p w14:paraId="5D19F87B" w14:textId="4E607039" w:rsidR="00760F5B" w:rsidRDefault="00464955" w:rsidP="00760F5B">
      <w:pPr>
        <w:jc w:val="center"/>
        <w:rPr>
          <w:b/>
          <w:bCs/>
        </w:rPr>
      </w:pPr>
      <w:r>
        <w:rPr>
          <w:b/>
          <w:bCs/>
        </w:rPr>
        <w:t>T</w:t>
      </w:r>
      <w:r w:rsidR="00760F5B" w:rsidRPr="00760F5B">
        <w:rPr>
          <w:b/>
          <w:bCs/>
        </w:rPr>
        <w:t>he International Center for Life Story Innovations and Practice</w:t>
      </w:r>
    </w:p>
    <w:p w14:paraId="2B8C7B9A" w14:textId="77777777" w:rsidR="00760F5B" w:rsidRDefault="00760F5B" w:rsidP="00983F1B"/>
    <w:p w14:paraId="75CA6FF5" w14:textId="779A6A98" w:rsidR="00983F1B" w:rsidRDefault="00983F1B" w:rsidP="00983F1B">
      <w:r>
        <w:t>10:00-10:15 AM</w:t>
      </w:r>
      <w:r w:rsidR="00F531FD">
        <w:t xml:space="preserve"> – I</w:t>
      </w:r>
      <w:r>
        <w:t xml:space="preserve">ntro and Welcome: </w:t>
      </w:r>
      <w:r w:rsidR="00036B82">
        <w:t xml:space="preserve">Dr. </w:t>
      </w:r>
      <w:r>
        <w:t>Juliette Shellman</w:t>
      </w:r>
      <w:r w:rsidR="00F738FB">
        <w:t xml:space="preserve">, </w:t>
      </w:r>
      <w:r w:rsidR="00760F5B">
        <w:t>Associate Professor, UConn School of Nursing</w:t>
      </w:r>
      <w:r>
        <w:t xml:space="preserve"> </w:t>
      </w:r>
    </w:p>
    <w:p w14:paraId="65F069F7" w14:textId="77777777" w:rsidR="0044422A" w:rsidRDefault="0044422A" w:rsidP="00983F1B">
      <w:pPr>
        <w:rPr>
          <w:color w:val="1F497D"/>
        </w:rPr>
      </w:pPr>
    </w:p>
    <w:p w14:paraId="723603D6" w14:textId="4F2B9BBA" w:rsidR="00983F1B" w:rsidRDefault="00983F1B" w:rsidP="00983F1B">
      <w:r>
        <w:t>10:15-10:20 AM</w:t>
      </w:r>
      <w:r w:rsidR="00F531FD">
        <w:t xml:space="preserve"> – D</w:t>
      </w:r>
      <w:r>
        <w:t xml:space="preserve">ean’s remarks: </w:t>
      </w:r>
      <w:r w:rsidR="00036B82">
        <w:t xml:space="preserve"> Dr. </w:t>
      </w:r>
      <w:r>
        <w:t>Deborah Chyun</w:t>
      </w:r>
      <w:r w:rsidR="00F738FB">
        <w:t xml:space="preserve">, </w:t>
      </w:r>
      <w:r w:rsidR="00760F5B">
        <w:t xml:space="preserve">Dean and Professor, </w:t>
      </w:r>
      <w:r w:rsidR="00F738FB">
        <w:t>UC</w:t>
      </w:r>
      <w:r w:rsidR="00760F5B">
        <w:t>onn School of Nursing</w:t>
      </w:r>
    </w:p>
    <w:p w14:paraId="45BF19E3" w14:textId="77777777" w:rsidR="0044422A" w:rsidRDefault="0044422A" w:rsidP="00983F1B"/>
    <w:p w14:paraId="1D3E1012" w14:textId="35ADF5BD" w:rsidR="00983F1B" w:rsidRDefault="00983F1B" w:rsidP="00983F1B">
      <w:r>
        <w:t>10:20-10:30 AM</w:t>
      </w:r>
      <w:r w:rsidR="00F531FD">
        <w:t xml:space="preserve"> – P</w:t>
      </w:r>
      <w:r>
        <w:t xml:space="preserve">resident’s remarks: </w:t>
      </w:r>
      <w:r w:rsidR="00036B82">
        <w:t xml:space="preserve">Dr. </w:t>
      </w:r>
      <w:proofErr w:type="spellStart"/>
      <w:r>
        <w:t>Gerben</w:t>
      </w:r>
      <w:proofErr w:type="spellEnd"/>
      <w:r>
        <w:t xml:space="preserve"> </w:t>
      </w:r>
      <w:proofErr w:type="spellStart"/>
      <w:r>
        <w:t>Westerhof</w:t>
      </w:r>
      <w:proofErr w:type="spellEnd"/>
      <w:r w:rsidR="00F738FB">
        <w:t>,</w:t>
      </w:r>
      <w:r w:rsidR="002634CF">
        <w:t xml:space="preserve"> Professor,</w:t>
      </w:r>
      <w:r w:rsidR="00F738FB">
        <w:t xml:space="preserve"> </w:t>
      </w:r>
      <w:r w:rsidR="0044422A">
        <w:t>University of Twente, Netherlands</w:t>
      </w:r>
      <w:r w:rsidR="00DF21D7">
        <w:t xml:space="preserve"> and President International Center for Life Story Inn</w:t>
      </w:r>
      <w:r w:rsidR="001D5DB5">
        <w:t>ovations and Practice</w:t>
      </w:r>
    </w:p>
    <w:p w14:paraId="576D84F8" w14:textId="77777777" w:rsidR="0044422A" w:rsidRPr="00723DB3" w:rsidRDefault="0044422A" w:rsidP="00983F1B">
      <w:pPr>
        <w:rPr>
          <w:sz w:val="16"/>
          <w:szCs w:val="16"/>
        </w:rPr>
      </w:pPr>
    </w:p>
    <w:p w14:paraId="70FB4898" w14:textId="40584E2E" w:rsidR="00983F1B" w:rsidRPr="00723DB3" w:rsidRDefault="00983F1B" w:rsidP="00983F1B">
      <w:pPr>
        <w:rPr>
          <w:rStyle w:val="ellipsis"/>
          <w:rFonts w:asciiTheme="minorHAnsi" w:hAnsiTheme="minorHAnsi" w:cstheme="minorHAnsi"/>
          <w:b/>
          <w:i/>
          <w:sz w:val="21"/>
          <w:szCs w:val="21"/>
          <w:shd w:val="clear" w:color="auto" w:fill="FFFFFF"/>
        </w:rPr>
      </w:pPr>
      <w:r>
        <w:t xml:space="preserve">10:30-10:45 AM </w:t>
      </w:r>
      <w:r w:rsidR="00F531FD">
        <w:t>–</w:t>
      </w:r>
      <w:r>
        <w:t xml:space="preserve"> </w:t>
      </w:r>
      <w:r w:rsidR="00F531FD">
        <w:t xml:space="preserve">Keynote </w:t>
      </w:r>
      <w:r>
        <w:t>Speaker</w:t>
      </w:r>
      <w:r>
        <w:rPr>
          <w:b/>
          <w:bCs/>
        </w:rPr>
        <w:t xml:space="preserve">: </w:t>
      </w:r>
      <w:r w:rsidR="00DE7165" w:rsidRPr="00F531FD">
        <w:rPr>
          <w:bCs/>
        </w:rPr>
        <w:t xml:space="preserve">Dr. </w:t>
      </w:r>
      <w:r w:rsidRPr="00F531FD">
        <w:rPr>
          <w:bCs/>
        </w:rPr>
        <w:t>Phili</w:t>
      </w:r>
      <w:r w:rsidR="003A0494" w:rsidRPr="00F531FD">
        <w:rPr>
          <w:bCs/>
        </w:rPr>
        <w:t>p</w:t>
      </w:r>
      <w:r w:rsidRPr="00F531FD">
        <w:rPr>
          <w:bCs/>
        </w:rPr>
        <w:t>pe Cappeliez</w:t>
      </w:r>
      <w:r w:rsidRPr="00F531FD">
        <w:t xml:space="preserve">, </w:t>
      </w:r>
      <w:r w:rsidR="003F4C8C" w:rsidRPr="00EE3B00">
        <w:rPr>
          <w:rFonts w:asciiTheme="minorHAnsi" w:hAnsiTheme="minorHAnsi" w:cstheme="minorHAnsi"/>
          <w:bCs/>
        </w:rPr>
        <w:t>E</w:t>
      </w:r>
      <w:r w:rsidR="003F4C8C" w:rsidRPr="00EE3B00">
        <w:rPr>
          <w:rStyle w:val="ellipsis"/>
          <w:rFonts w:asciiTheme="minorHAnsi" w:hAnsiTheme="minorHAnsi" w:cstheme="minorHAnsi"/>
          <w:bCs/>
          <w:sz w:val="21"/>
          <w:szCs w:val="21"/>
          <w:shd w:val="clear" w:color="auto" w:fill="FFFFFF"/>
        </w:rPr>
        <w:t>meritus Professor</w:t>
      </w:r>
      <w:r w:rsidR="003F4C8C" w:rsidRPr="00EE3B00">
        <w:rPr>
          <w:rFonts w:asciiTheme="minorHAnsi" w:hAnsiTheme="minorHAnsi" w:cstheme="minorHAnsi"/>
          <w:bCs/>
          <w:sz w:val="21"/>
          <w:szCs w:val="21"/>
          <w:shd w:val="clear" w:color="auto" w:fill="FFFFFF"/>
        </w:rPr>
        <w:t xml:space="preserve">, </w:t>
      </w:r>
      <w:r w:rsidR="003F4C8C" w:rsidRPr="00EE3B00">
        <w:rPr>
          <w:rStyle w:val="ellipsis"/>
          <w:rFonts w:asciiTheme="minorHAnsi" w:hAnsiTheme="minorHAnsi" w:cstheme="minorHAnsi"/>
          <w:bCs/>
          <w:sz w:val="21"/>
          <w:szCs w:val="21"/>
          <w:shd w:val="clear" w:color="auto" w:fill="FFFFFF"/>
        </w:rPr>
        <w:t>Psychology</w:t>
      </w:r>
      <w:r w:rsidR="003F4C8C" w:rsidRPr="00EE3B00">
        <w:rPr>
          <w:rFonts w:asciiTheme="minorHAnsi" w:hAnsiTheme="minorHAnsi" w:cstheme="minorHAnsi"/>
          <w:bCs/>
          <w:sz w:val="21"/>
          <w:szCs w:val="21"/>
          <w:shd w:val="clear" w:color="auto" w:fill="FFFFFF"/>
        </w:rPr>
        <w:t xml:space="preserve">, </w:t>
      </w:r>
      <w:r w:rsidR="003F4C8C" w:rsidRPr="00EE3B00">
        <w:rPr>
          <w:rStyle w:val="ellipsis"/>
          <w:rFonts w:asciiTheme="minorHAnsi" w:hAnsiTheme="minorHAnsi" w:cstheme="minorHAnsi"/>
          <w:bCs/>
          <w:sz w:val="21"/>
          <w:szCs w:val="21"/>
          <w:shd w:val="clear" w:color="auto" w:fill="FFFFFF"/>
        </w:rPr>
        <w:t>Faculty of Social Sciences</w:t>
      </w:r>
      <w:r w:rsidR="00902E4D" w:rsidRPr="00EE3B00">
        <w:rPr>
          <w:rStyle w:val="ellipsis"/>
          <w:rFonts w:asciiTheme="minorHAnsi" w:hAnsiTheme="minorHAnsi" w:cstheme="minorHAnsi"/>
          <w:bCs/>
          <w:sz w:val="21"/>
          <w:szCs w:val="21"/>
          <w:shd w:val="clear" w:color="auto" w:fill="FFFFFF"/>
        </w:rPr>
        <w:t xml:space="preserve">, </w:t>
      </w:r>
      <w:r w:rsidR="003F4C8C" w:rsidRPr="00EE3B00">
        <w:rPr>
          <w:rStyle w:val="ellipsis"/>
          <w:rFonts w:asciiTheme="minorHAnsi" w:hAnsiTheme="minorHAnsi" w:cstheme="minorHAnsi"/>
          <w:bCs/>
          <w:sz w:val="21"/>
          <w:szCs w:val="21"/>
          <w:shd w:val="clear" w:color="auto" w:fill="FFFFFF"/>
        </w:rPr>
        <w:t>University of Ottawa</w:t>
      </w:r>
      <w:r w:rsidR="004B4DA3" w:rsidRPr="00EE3B00">
        <w:rPr>
          <w:rStyle w:val="ellipsis"/>
          <w:rFonts w:asciiTheme="minorHAnsi" w:hAnsiTheme="minorHAnsi" w:cstheme="minorHAnsi"/>
          <w:bCs/>
          <w:sz w:val="21"/>
          <w:szCs w:val="21"/>
          <w:shd w:val="clear" w:color="auto" w:fill="FFFFFF"/>
        </w:rPr>
        <w:t>, Canada</w:t>
      </w:r>
      <w:r w:rsidR="00C20F5C" w:rsidRPr="00EE3B00">
        <w:rPr>
          <w:rStyle w:val="ellipsis"/>
          <w:rFonts w:asciiTheme="minorHAnsi" w:hAnsiTheme="minorHAnsi" w:cstheme="minorHAnsi"/>
          <w:bCs/>
          <w:sz w:val="21"/>
          <w:szCs w:val="21"/>
          <w:shd w:val="clear" w:color="auto" w:fill="FFFFFF"/>
        </w:rPr>
        <w:t xml:space="preserve">, </w:t>
      </w:r>
      <w:r w:rsidR="001D5DB5" w:rsidRPr="00EE3B00">
        <w:rPr>
          <w:rStyle w:val="ellipsis"/>
          <w:rFonts w:asciiTheme="minorHAnsi" w:hAnsiTheme="minorHAnsi" w:cstheme="minorHAnsi"/>
          <w:bCs/>
          <w:sz w:val="21"/>
          <w:szCs w:val="21"/>
          <w:shd w:val="clear" w:color="auto" w:fill="FFFFFF"/>
        </w:rPr>
        <w:t xml:space="preserve">and </w:t>
      </w:r>
      <w:r w:rsidR="00C20F5C" w:rsidRPr="00EE3B00">
        <w:rPr>
          <w:rStyle w:val="ellipsis"/>
          <w:rFonts w:asciiTheme="minorHAnsi" w:hAnsiTheme="minorHAnsi" w:cstheme="minorHAnsi"/>
          <w:bCs/>
          <w:sz w:val="21"/>
          <w:szCs w:val="21"/>
          <w:shd w:val="clear" w:color="auto" w:fill="FFFFFF"/>
        </w:rPr>
        <w:t>Past President, International Institute for Reminiscence and Life Re</w:t>
      </w:r>
      <w:r w:rsidR="00DF21D7" w:rsidRPr="00EE3B00">
        <w:rPr>
          <w:rStyle w:val="ellipsis"/>
          <w:rFonts w:asciiTheme="minorHAnsi" w:hAnsiTheme="minorHAnsi" w:cstheme="minorHAnsi"/>
          <w:bCs/>
          <w:sz w:val="21"/>
          <w:szCs w:val="21"/>
          <w:shd w:val="clear" w:color="auto" w:fill="FFFFFF"/>
        </w:rPr>
        <w:t xml:space="preserve">view. </w:t>
      </w:r>
      <w:r w:rsidR="00D533D9" w:rsidRPr="00EE3B00">
        <w:rPr>
          <w:rStyle w:val="ellipsis"/>
          <w:rFonts w:asciiTheme="minorHAnsi" w:hAnsiTheme="minorHAnsi" w:cstheme="minorHAnsi"/>
          <w:bCs/>
          <w:sz w:val="21"/>
          <w:szCs w:val="21"/>
          <w:shd w:val="clear" w:color="auto" w:fill="FFFFFF"/>
        </w:rPr>
        <w:t xml:space="preserve"> </w:t>
      </w:r>
      <w:r w:rsidR="00DC4D09" w:rsidRPr="00723DB3">
        <w:rPr>
          <w:rStyle w:val="ellipsis"/>
          <w:rFonts w:asciiTheme="minorHAnsi" w:hAnsiTheme="minorHAnsi" w:cstheme="minorHAnsi"/>
          <w:b/>
          <w:iCs/>
          <w:sz w:val="21"/>
          <w:szCs w:val="21"/>
          <w:shd w:val="clear" w:color="auto" w:fill="FFFFFF"/>
        </w:rPr>
        <w:t>“</w:t>
      </w:r>
      <w:r w:rsidR="00DC4D09" w:rsidRPr="00723DB3">
        <w:rPr>
          <w:rStyle w:val="ellipsis"/>
          <w:rFonts w:asciiTheme="minorHAnsi" w:hAnsiTheme="minorHAnsi" w:cstheme="minorHAnsi"/>
          <w:b/>
          <w:i/>
          <w:sz w:val="21"/>
          <w:szCs w:val="21"/>
          <w:shd w:val="clear" w:color="auto" w:fill="FFFFFF"/>
        </w:rPr>
        <w:t>What makes ICLIP unique and necessary</w:t>
      </w:r>
      <w:r w:rsidR="005D0F0F" w:rsidRPr="00723DB3">
        <w:rPr>
          <w:rStyle w:val="ellipsis"/>
          <w:rFonts w:asciiTheme="minorHAnsi" w:hAnsiTheme="minorHAnsi" w:cstheme="minorHAnsi"/>
          <w:b/>
          <w:i/>
          <w:sz w:val="21"/>
          <w:szCs w:val="21"/>
          <w:shd w:val="clear" w:color="auto" w:fill="FFFFFF"/>
        </w:rPr>
        <w:t>.”</w:t>
      </w:r>
    </w:p>
    <w:p w14:paraId="4EFE49AC" w14:textId="77777777" w:rsidR="004B4DA3" w:rsidRPr="00723DB3" w:rsidRDefault="004B4DA3" w:rsidP="00983F1B">
      <w:pPr>
        <w:rPr>
          <w:b/>
          <w:i/>
          <w:iCs/>
          <w:sz w:val="16"/>
          <w:szCs w:val="16"/>
        </w:rPr>
      </w:pPr>
    </w:p>
    <w:p w14:paraId="731CE90D" w14:textId="0C5D2939" w:rsidR="00983F1B" w:rsidRDefault="00983F1B" w:rsidP="00983F1B">
      <w:r>
        <w:t xml:space="preserve">10:45-10:50 AM – AM Break </w:t>
      </w:r>
    </w:p>
    <w:p w14:paraId="5668D195" w14:textId="77777777" w:rsidR="004B4DA3" w:rsidRPr="00723DB3" w:rsidRDefault="004B4DA3" w:rsidP="004B4DA3">
      <w:pPr>
        <w:rPr>
          <w:sz w:val="16"/>
          <w:szCs w:val="16"/>
        </w:rPr>
      </w:pPr>
    </w:p>
    <w:p w14:paraId="37257F0D" w14:textId="3DFB7BDC" w:rsidR="00983F1B" w:rsidRPr="004B4DA3" w:rsidRDefault="00983F1B" w:rsidP="004B4DA3">
      <w:pPr>
        <w:rPr>
          <w:b/>
          <w:bCs/>
        </w:rPr>
      </w:pPr>
      <w:r>
        <w:t>10:50-11:35 AM</w:t>
      </w:r>
      <w:r w:rsidR="00F531FD">
        <w:t xml:space="preserve"> – </w:t>
      </w:r>
      <w:r w:rsidR="00F531FD" w:rsidRPr="00F531FD">
        <w:t>P</w:t>
      </w:r>
      <w:r w:rsidRPr="00F531FD">
        <w:rPr>
          <w:bCs/>
        </w:rPr>
        <w:t xml:space="preserve">anel Discussion: The Power of Stories: Discovering the Experiences of Diverse Groups </w:t>
      </w:r>
    </w:p>
    <w:p w14:paraId="3487DBC8" w14:textId="454C4269" w:rsidR="00983F1B" w:rsidRDefault="00983F1B" w:rsidP="00E00EC4">
      <w:pPr>
        <w:pStyle w:val="ListParagraph"/>
        <w:numPr>
          <w:ilvl w:val="0"/>
          <w:numId w:val="3"/>
        </w:numPr>
      </w:pPr>
      <w:r>
        <w:t xml:space="preserve">Dr. Na-Rae </w:t>
      </w:r>
      <w:r w:rsidR="00DC60FB">
        <w:t>Kim -</w:t>
      </w:r>
      <w:r>
        <w:t xml:space="preserve"> 15 min</w:t>
      </w:r>
      <w:r w:rsidR="003E7D96">
        <w:t xml:space="preserve">. </w:t>
      </w:r>
    </w:p>
    <w:p w14:paraId="5B075B20" w14:textId="77777777" w:rsidR="00983F1B" w:rsidRPr="00B53272" w:rsidRDefault="00983F1B" w:rsidP="00983F1B">
      <w:pPr>
        <w:ind w:left="1440"/>
      </w:pPr>
      <w:r>
        <w:rPr>
          <w:b/>
          <w:bCs/>
        </w:rPr>
        <w:t xml:space="preserve">              </w:t>
      </w:r>
      <w:r w:rsidRPr="00B53272">
        <w:t>Associate Director</w:t>
      </w:r>
    </w:p>
    <w:p w14:paraId="443FC1CD" w14:textId="6654E4F1" w:rsidR="00983F1B" w:rsidRPr="00B53272" w:rsidRDefault="00983F1B" w:rsidP="00983F1B">
      <w:pPr>
        <w:ind w:firstLine="720"/>
      </w:pPr>
      <w:r w:rsidRPr="00B53272">
        <w:t>                            Asian and Asian American Studies Institute</w:t>
      </w:r>
    </w:p>
    <w:p w14:paraId="5CFAB3E2" w14:textId="77777777" w:rsidR="00983F1B" w:rsidRPr="00723DB3" w:rsidRDefault="00983F1B" w:rsidP="00983F1B">
      <w:pPr>
        <w:ind w:firstLine="720"/>
        <w:rPr>
          <w:sz w:val="16"/>
          <w:szCs w:val="16"/>
        </w:rPr>
      </w:pPr>
    </w:p>
    <w:p w14:paraId="0D8D7E05" w14:textId="3006AF0D" w:rsidR="00983F1B" w:rsidRPr="00464955" w:rsidRDefault="00983F1B" w:rsidP="00C668BB">
      <w:pPr>
        <w:numPr>
          <w:ilvl w:val="0"/>
          <w:numId w:val="2"/>
        </w:numPr>
        <w:rPr>
          <w:rFonts w:eastAsia="Times New Roman"/>
          <w:i/>
          <w:iCs/>
          <w:color w:val="000000"/>
        </w:rPr>
      </w:pPr>
      <w:r>
        <w:rPr>
          <w:rFonts w:eastAsia="Times New Roman"/>
        </w:rPr>
        <w:t>Anne Reeder</w:t>
      </w:r>
      <w:r w:rsidR="00DC4D09">
        <w:rPr>
          <w:rFonts w:eastAsia="Times New Roman"/>
        </w:rPr>
        <w:t xml:space="preserve">, </w:t>
      </w:r>
      <w:r w:rsidR="00464955">
        <w:rPr>
          <w:rFonts w:eastAsia="Times New Roman"/>
        </w:rPr>
        <w:t xml:space="preserve">UConn </w:t>
      </w:r>
      <w:r w:rsidR="00DC4D09">
        <w:rPr>
          <w:rFonts w:eastAsia="Times New Roman"/>
        </w:rPr>
        <w:t>Ph</w:t>
      </w:r>
      <w:r w:rsidR="005D0F0F">
        <w:rPr>
          <w:rFonts w:eastAsia="Times New Roman"/>
        </w:rPr>
        <w:t>.D.</w:t>
      </w:r>
      <w:r w:rsidR="00DC4D09">
        <w:rPr>
          <w:rFonts w:eastAsia="Times New Roman"/>
        </w:rPr>
        <w:t xml:space="preserve"> </w:t>
      </w:r>
      <w:r w:rsidR="00464955">
        <w:rPr>
          <w:rFonts w:eastAsia="Times New Roman"/>
        </w:rPr>
        <w:t>student &amp;</w:t>
      </w:r>
      <w:r>
        <w:rPr>
          <w:rFonts w:eastAsia="Times New Roman"/>
        </w:rPr>
        <w:t xml:space="preserve"> Taryn </w:t>
      </w:r>
      <w:r w:rsidR="00F4423C">
        <w:rPr>
          <w:rFonts w:eastAsia="Times New Roman"/>
        </w:rPr>
        <w:t>Nguyen</w:t>
      </w:r>
      <w:r w:rsidR="00DC4D09">
        <w:rPr>
          <w:rFonts w:eastAsia="Times New Roman"/>
        </w:rPr>
        <w:t>, (BS, ‘20</w:t>
      </w:r>
      <w:r>
        <w:rPr>
          <w:rFonts w:eastAsia="Times New Roman"/>
        </w:rPr>
        <w:t xml:space="preserve">) to present the study: </w:t>
      </w:r>
      <w:r w:rsidRPr="00464955">
        <w:rPr>
          <w:rFonts w:eastAsia="Times New Roman"/>
          <w:i/>
          <w:iCs/>
          <w:color w:val="000000"/>
        </w:rPr>
        <w:t xml:space="preserve">The Forgotten Experience: Recounting the Lives of </w:t>
      </w:r>
      <w:r w:rsidRPr="00464955">
        <w:rPr>
          <w:i/>
          <w:iCs/>
          <w:color w:val="000000"/>
        </w:rPr>
        <w:t xml:space="preserve">Vietnamese </w:t>
      </w:r>
      <w:r w:rsidR="00AC5F00" w:rsidRPr="00464955">
        <w:rPr>
          <w:i/>
          <w:iCs/>
          <w:color w:val="000000"/>
        </w:rPr>
        <w:t xml:space="preserve">Immigrants </w:t>
      </w:r>
      <w:r w:rsidR="00AC5F00" w:rsidRPr="00464955">
        <w:rPr>
          <w:i/>
          <w:iCs/>
        </w:rPr>
        <w:t>-</w:t>
      </w:r>
      <w:r w:rsidRPr="00464955">
        <w:rPr>
          <w:i/>
          <w:iCs/>
        </w:rPr>
        <w:t xml:space="preserve"> 15 minutes </w:t>
      </w:r>
    </w:p>
    <w:p w14:paraId="0A4E444C" w14:textId="77777777" w:rsidR="00C668BB" w:rsidRPr="00723DB3" w:rsidRDefault="00C668BB" w:rsidP="00C668BB">
      <w:pPr>
        <w:ind w:left="2160"/>
        <w:rPr>
          <w:rFonts w:eastAsia="Times New Roman"/>
          <w:color w:val="000000"/>
          <w:sz w:val="16"/>
          <w:szCs w:val="16"/>
        </w:rPr>
      </w:pPr>
    </w:p>
    <w:p w14:paraId="08284489" w14:textId="3FD78C9D" w:rsidR="00983F1B" w:rsidRDefault="00983F1B" w:rsidP="00983F1B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Q&amp;A with panelists – 15 minutes </w:t>
      </w:r>
    </w:p>
    <w:p w14:paraId="0BD9F086" w14:textId="77777777" w:rsidR="00983F1B" w:rsidRDefault="00983F1B" w:rsidP="00983F1B"/>
    <w:p w14:paraId="02E81FC2" w14:textId="5D9DE593" w:rsidR="009C21DF" w:rsidRDefault="00983F1B" w:rsidP="004D1411">
      <w:r>
        <w:t xml:space="preserve">11:35-12:00 PM </w:t>
      </w:r>
      <w:r w:rsidR="00F531FD">
        <w:t>– M</w:t>
      </w:r>
      <w:r w:rsidRPr="00F531FD">
        <w:rPr>
          <w:bCs/>
        </w:rPr>
        <w:t>eet Your Advisory Board</w:t>
      </w:r>
      <w:r>
        <w:t xml:space="preserve"> – </w:t>
      </w:r>
      <w:r w:rsidR="004D1411">
        <w:t>Juliette Shellman, Thomas Pie</w:t>
      </w:r>
      <w:r w:rsidR="006C1353">
        <w:t>r</w:t>
      </w:r>
      <w:r w:rsidR="004D1411">
        <w:t>ce</w:t>
      </w:r>
      <w:r w:rsidR="00473D2F">
        <w:t>,</w:t>
      </w:r>
      <w:r w:rsidR="00473D2F" w:rsidRPr="00473D2F">
        <w:t xml:space="preserve"> </w:t>
      </w:r>
      <w:proofErr w:type="spellStart"/>
      <w:r w:rsidR="00473D2F" w:rsidRPr="00473D2F">
        <w:t>Gerben</w:t>
      </w:r>
      <w:proofErr w:type="spellEnd"/>
      <w:r w:rsidR="00473D2F" w:rsidRPr="00473D2F">
        <w:t xml:space="preserve"> </w:t>
      </w:r>
      <w:proofErr w:type="spellStart"/>
      <w:r w:rsidR="00473D2F" w:rsidRPr="00473D2F">
        <w:t>Westerhof</w:t>
      </w:r>
      <w:proofErr w:type="spellEnd"/>
      <w:r w:rsidR="00473D2F" w:rsidRPr="00473D2F">
        <w:t>,</w:t>
      </w:r>
      <w:r w:rsidR="00473D2F">
        <w:t xml:space="preserve"> </w:t>
      </w:r>
      <w:r w:rsidR="004D1411">
        <w:t>Lori Yancura, Alison Kris, Britta Nielson, Bill Randall, Myra Sabir</w:t>
      </w:r>
      <w:r w:rsidR="0076017F">
        <w:t>,</w:t>
      </w:r>
      <w:r w:rsidR="004D1411">
        <w:t xml:space="preserve"> and Cheryl Brohard </w:t>
      </w:r>
    </w:p>
    <w:p w14:paraId="42ECF35C" w14:textId="756370B7" w:rsidR="00983F1B" w:rsidRPr="00EE3B00" w:rsidRDefault="00983F1B" w:rsidP="00983F1B">
      <w:pPr>
        <w:rPr>
          <w:sz w:val="16"/>
          <w:szCs w:val="16"/>
        </w:rPr>
      </w:pPr>
      <w:r>
        <w:t xml:space="preserve"> </w:t>
      </w:r>
    </w:p>
    <w:p w14:paraId="1273C660" w14:textId="18CCA4C9" w:rsidR="009C21DF" w:rsidRDefault="00983F1B" w:rsidP="009C21DF">
      <w:r>
        <w:t>12:00-12:30 PM</w:t>
      </w:r>
      <w:r w:rsidR="00F531FD">
        <w:t xml:space="preserve"> – L</w:t>
      </w:r>
      <w:r>
        <w:t>UNCH BREAK</w:t>
      </w:r>
    </w:p>
    <w:p w14:paraId="20793A84" w14:textId="63868B30" w:rsidR="009C21DF" w:rsidRPr="00EE3B00" w:rsidRDefault="00983F1B" w:rsidP="009C21DF">
      <w:pPr>
        <w:rPr>
          <w:b/>
          <w:bCs/>
          <w:sz w:val="16"/>
          <w:szCs w:val="16"/>
        </w:rPr>
      </w:pPr>
      <w:r>
        <w:br/>
        <w:t>12:30-1:50 PM</w:t>
      </w:r>
      <w:r w:rsidR="00F531FD">
        <w:t xml:space="preserve"> – L</w:t>
      </w:r>
      <w:r>
        <w:t xml:space="preserve">ive </w:t>
      </w:r>
      <w:proofErr w:type="spellStart"/>
      <w:r>
        <w:t>Gatherly</w:t>
      </w:r>
      <w:proofErr w:type="spellEnd"/>
      <w:r>
        <w:t xml:space="preserve"> </w:t>
      </w:r>
      <w:r w:rsidR="009C21DF">
        <w:t>Sessions -</w:t>
      </w:r>
      <w:r>
        <w:t xml:space="preserve"> 15 minutes each session – participants will choose two different sessions to attend. </w:t>
      </w:r>
      <w:r w:rsidR="00473D2F">
        <w:t>Each session will be presented twice.</w:t>
      </w:r>
      <w:r>
        <w:br/>
      </w:r>
    </w:p>
    <w:p w14:paraId="0E82973F" w14:textId="70386352" w:rsidR="009C21DF" w:rsidRPr="00EE3B00" w:rsidRDefault="00983F1B" w:rsidP="009C21DF">
      <w:pPr>
        <w:rPr>
          <w:rFonts w:asciiTheme="minorHAnsi" w:hAnsiTheme="minorHAnsi" w:cstheme="minorHAnsi"/>
          <w:sz w:val="16"/>
          <w:szCs w:val="16"/>
        </w:rPr>
      </w:pPr>
      <w:r w:rsidRPr="0076017F">
        <w:rPr>
          <w:rFonts w:asciiTheme="minorHAnsi" w:hAnsiTheme="minorHAnsi" w:cstheme="minorHAnsi"/>
        </w:rPr>
        <w:t>Table presenters from 12:30-1:00 PM (Participants select 2 to attend)</w:t>
      </w:r>
      <w:r w:rsidR="00CB2A95" w:rsidRPr="0076017F">
        <w:rPr>
          <w:rFonts w:asciiTheme="minorHAnsi" w:hAnsiTheme="minorHAnsi" w:cstheme="minorHAnsi"/>
        </w:rPr>
        <w:t xml:space="preserve"> </w:t>
      </w:r>
      <w:r w:rsidR="00723DB3" w:rsidRPr="00723DB3">
        <w:rPr>
          <w:rFonts w:asciiTheme="minorHAnsi" w:hAnsiTheme="minorHAnsi" w:cstheme="minorHAnsi"/>
        </w:rPr>
        <w:t>(</w:t>
      </w:r>
      <w:r w:rsidR="00723DB3">
        <w:rPr>
          <w:rFonts w:asciiTheme="minorHAnsi" w:hAnsiTheme="minorHAnsi" w:cstheme="minorHAnsi"/>
        </w:rPr>
        <w:t xml:space="preserve">Presentation 10 min </w:t>
      </w:r>
      <w:r w:rsidR="00723DB3" w:rsidRPr="00723DB3">
        <w:rPr>
          <w:rFonts w:asciiTheme="minorHAnsi" w:hAnsiTheme="minorHAnsi" w:cstheme="minorHAnsi"/>
        </w:rPr>
        <w:t>with 5 minutes for Q &amp; A)</w:t>
      </w:r>
      <w:r w:rsidRPr="0076017F">
        <w:rPr>
          <w:rFonts w:asciiTheme="minorHAnsi" w:hAnsiTheme="minorHAnsi" w:cstheme="minorHAnsi"/>
        </w:rPr>
        <w:br/>
      </w:r>
    </w:p>
    <w:p w14:paraId="39629880" w14:textId="77777777" w:rsidR="00723DB3" w:rsidRDefault="009C21DF" w:rsidP="009C21DF">
      <w:pPr>
        <w:rPr>
          <w:rFonts w:asciiTheme="minorHAnsi" w:hAnsiTheme="minorHAnsi" w:cstheme="minorHAnsi"/>
        </w:rPr>
      </w:pPr>
      <w:r w:rsidRPr="0076017F">
        <w:rPr>
          <w:rFonts w:asciiTheme="minorHAnsi" w:hAnsiTheme="minorHAnsi" w:cstheme="minorHAnsi"/>
        </w:rPr>
        <w:t xml:space="preserve">1. </w:t>
      </w:r>
      <w:r w:rsidR="00983F1B" w:rsidRPr="00723DB3">
        <w:rPr>
          <w:rFonts w:asciiTheme="minorHAnsi" w:hAnsiTheme="minorHAnsi" w:cstheme="minorHAnsi"/>
          <w:i/>
          <w:iCs/>
        </w:rPr>
        <w:t>The Power of Stories: Bridging Cultural Divides</w:t>
      </w:r>
      <w:r w:rsidR="00983F1B" w:rsidRPr="0076017F">
        <w:rPr>
          <w:rFonts w:asciiTheme="minorHAnsi" w:hAnsiTheme="minorHAnsi" w:cstheme="minorHAnsi"/>
        </w:rPr>
        <w:t xml:space="preserve"> – </w:t>
      </w:r>
      <w:r w:rsidR="00BD2C9E" w:rsidRPr="0076017F">
        <w:rPr>
          <w:rFonts w:asciiTheme="minorHAnsi" w:hAnsiTheme="minorHAnsi" w:cstheme="minorHAnsi"/>
        </w:rPr>
        <w:t xml:space="preserve">Dr. </w:t>
      </w:r>
      <w:r w:rsidR="00983F1B" w:rsidRPr="0076017F">
        <w:rPr>
          <w:rFonts w:asciiTheme="minorHAnsi" w:hAnsiTheme="minorHAnsi" w:cstheme="minorHAnsi"/>
        </w:rPr>
        <w:t>Myra Sabir</w:t>
      </w:r>
      <w:r w:rsidR="00BD2C9E" w:rsidRPr="0076017F">
        <w:rPr>
          <w:rFonts w:asciiTheme="minorHAnsi" w:hAnsiTheme="minorHAnsi" w:cstheme="minorHAnsi"/>
        </w:rPr>
        <w:t xml:space="preserve">, Associate Professor, </w:t>
      </w:r>
      <w:r w:rsidR="00CB0301" w:rsidRPr="0076017F">
        <w:rPr>
          <w:rFonts w:asciiTheme="minorHAnsi" w:hAnsiTheme="minorHAnsi" w:cstheme="minorHAnsi"/>
        </w:rPr>
        <w:t>Binghamton University, SUNY</w:t>
      </w:r>
      <w:r w:rsidR="00983F1B" w:rsidRPr="0076017F">
        <w:rPr>
          <w:rFonts w:asciiTheme="minorHAnsi" w:hAnsiTheme="minorHAnsi" w:cstheme="minorHAnsi"/>
        </w:rPr>
        <w:t xml:space="preserve"> </w:t>
      </w:r>
      <w:r w:rsidR="00983F1B" w:rsidRPr="0076017F">
        <w:rPr>
          <w:rFonts w:asciiTheme="minorHAnsi" w:hAnsiTheme="minorHAnsi" w:cstheme="minorHAnsi"/>
        </w:rPr>
        <w:br/>
      </w:r>
      <w:r w:rsidRPr="0076017F">
        <w:rPr>
          <w:rFonts w:asciiTheme="minorHAnsi" w:hAnsiTheme="minorHAnsi" w:cstheme="minorHAnsi"/>
        </w:rPr>
        <w:t xml:space="preserve">2. </w:t>
      </w:r>
      <w:r w:rsidR="00983F1B" w:rsidRPr="0076017F">
        <w:rPr>
          <w:rFonts w:asciiTheme="minorHAnsi" w:hAnsiTheme="minorHAnsi" w:cstheme="minorHAnsi"/>
        </w:rPr>
        <w:t>Students Advancing Reminiscence Research </w:t>
      </w:r>
      <w:r w:rsidR="00BA108A" w:rsidRPr="0076017F">
        <w:rPr>
          <w:rFonts w:asciiTheme="minorHAnsi" w:hAnsiTheme="minorHAnsi" w:cstheme="minorHAnsi"/>
        </w:rPr>
        <w:t>Yux</w:t>
      </w:r>
      <w:r w:rsidR="00DC4D09" w:rsidRPr="0076017F">
        <w:rPr>
          <w:rFonts w:asciiTheme="minorHAnsi" w:hAnsiTheme="minorHAnsi" w:cstheme="minorHAnsi"/>
        </w:rPr>
        <w:t>u</w:t>
      </w:r>
      <w:r w:rsidR="00BA108A" w:rsidRPr="0076017F">
        <w:rPr>
          <w:rFonts w:asciiTheme="minorHAnsi" w:hAnsiTheme="minorHAnsi" w:cstheme="minorHAnsi"/>
        </w:rPr>
        <w:t>an</w:t>
      </w:r>
      <w:r w:rsidR="00DC4D09" w:rsidRPr="0076017F">
        <w:rPr>
          <w:rFonts w:asciiTheme="minorHAnsi" w:hAnsiTheme="minorHAnsi" w:cstheme="minorHAnsi"/>
        </w:rPr>
        <w:t xml:space="preserve"> Yang, </w:t>
      </w:r>
      <w:r w:rsidR="00464955" w:rsidRPr="0076017F">
        <w:rPr>
          <w:rFonts w:asciiTheme="minorHAnsi" w:hAnsiTheme="minorHAnsi" w:cstheme="minorHAnsi"/>
        </w:rPr>
        <w:t xml:space="preserve">UConn </w:t>
      </w:r>
      <w:r w:rsidR="00DC4D09" w:rsidRPr="0076017F">
        <w:rPr>
          <w:rFonts w:asciiTheme="minorHAnsi" w:hAnsiTheme="minorHAnsi" w:cstheme="minorHAnsi"/>
        </w:rPr>
        <w:t>PhD student</w:t>
      </w:r>
      <w:r w:rsidR="00464955" w:rsidRPr="0076017F">
        <w:rPr>
          <w:rFonts w:asciiTheme="minorHAnsi" w:hAnsiTheme="minorHAnsi" w:cstheme="minorHAnsi"/>
        </w:rPr>
        <w:t xml:space="preserve">, Madisyn Longdin, UConn Dept. of </w:t>
      </w:r>
      <w:r w:rsidR="00723DB3">
        <w:rPr>
          <w:rFonts w:asciiTheme="minorHAnsi" w:hAnsiTheme="minorHAnsi" w:cstheme="minorHAnsi"/>
        </w:rPr>
        <w:t xml:space="preserve">   </w:t>
      </w:r>
    </w:p>
    <w:p w14:paraId="5CA7854D" w14:textId="676ACF6C" w:rsidR="00723DB3" w:rsidRPr="00723DB3" w:rsidRDefault="00723DB3" w:rsidP="009C21DF">
      <w:pPr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</w:rPr>
        <w:t xml:space="preserve">    </w:t>
      </w:r>
      <w:r w:rsidR="00464955" w:rsidRPr="0076017F">
        <w:rPr>
          <w:rFonts w:asciiTheme="minorHAnsi" w:hAnsiTheme="minorHAnsi" w:cstheme="minorHAnsi"/>
        </w:rPr>
        <w:t>Psychology student, &amp; Leah Gra</w:t>
      </w:r>
      <w:r w:rsidR="00F4423C" w:rsidRPr="0076017F">
        <w:rPr>
          <w:rFonts w:asciiTheme="minorHAnsi" w:hAnsiTheme="minorHAnsi" w:cstheme="minorHAnsi"/>
        </w:rPr>
        <w:t>f</w:t>
      </w:r>
      <w:r w:rsidR="00464955" w:rsidRPr="0076017F">
        <w:rPr>
          <w:rFonts w:asciiTheme="minorHAnsi" w:hAnsiTheme="minorHAnsi" w:cstheme="minorHAnsi"/>
        </w:rPr>
        <w:t>, UCon</w:t>
      </w:r>
      <w:r>
        <w:rPr>
          <w:rFonts w:asciiTheme="minorHAnsi" w:hAnsiTheme="minorHAnsi" w:cstheme="minorHAnsi"/>
        </w:rPr>
        <w:t xml:space="preserve">n </w:t>
      </w:r>
      <w:r w:rsidR="00464955" w:rsidRPr="0076017F">
        <w:rPr>
          <w:rFonts w:asciiTheme="minorHAnsi" w:hAnsiTheme="minorHAnsi" w:cstheme="minorHAnsi"/>
        </w:rPr>
        <w:t>School of Nursing student.</w:t>
      </w:r>
      <w:r>
        <w:rPr>
          <w:rFonts w:asciiTheme="minorHAnsi" w:hAnsiTheme="minorHAnsi" w:cstheme="minorHAnsi"/>
        </w:rPr>
        <w:t xml:space="preserve"> </w:t>
      </w:r>
      <w:r w:rsidRPr="00723DB3">
        <w:rPr>
          <w:rFonts w:asciiTheme="minorHAnsi" w:hAnsiTheme="minorHAnsi" w:cstheme="minorHAnsi"/>
          <w:i/>
          <w:iCs/>
        </w:rPr>
        <w:t xml:space="preserve">Surviving COVID: Older Adults’ Experiences and </w:t>
      </w:r>
    </w:p>
    <w:p w14:paraId="50915082" w14:textId="736E0FE6" w:rsidR="00C668BB" w:rsidRPr="0076017F" w:rsidRDefault="00723DB3" w:rsidP="009C21DF">
      <w:pPr>
        <w:rPr>
          <w:rFonts w:asciiTheme="minorHAnsi" w:hAnsiTheme="minorHAnsi" w:cstheme="minorHAnsi"/>
        </w:rPr>
      </w:pPr>
      <w:r w:rsidRPr="00723DB3">
        <w:rPr>
          <w:rFonts w:asciiTheme="minorHAnsi" w:hAnsiTheme="minorHAnsi" w:cstheme="minorHAnsi"/>
          <w:i/>
          <w:iCs/>
        </w:rPr>
        <w:t xml:space="preserve">    Resilience.</w:t>
      </w:r>
      <w:r w:rsidR="00983F1B" w:rsidRPr="00723DB3">
        <w:rPr>
          <w:rFonts w:asciiTheme="minorHAnsi" w:hAnsiTheme="minorHAnsi" w:cstheme="minorHAnsi"/>
          <w:i/>
          <w:iCs/>
        </w:rPr>
        <w:br/>
      </w:r>
      <w:r w:rsidR="00D81C56" w:rsidRPr="0076017F">
        <w:rPr>
          <w:rFonts w:asciiTheme="minorHAnsi" w:hAnsiTheme="minorHAnsi" w:cstheme="minorHAnsi"/>
        </w:rPr>
        <w:t xml:space="preserve">3. </w:t>
      </w:r>
      <w:r w:rsidR="00983F1B" w:rsidRPr="0076017F">
        <w:rPr>
          <w:rFonts w:asciiTheme="minorHAnsi" w:hAnsiTheme="minorHAnsi" w:cstheme="minorHAnsi"/>
        </w:rPr>
        <w:t xml:space="preserve">The International Journal of Reminiscence and Life Review – </w:t>
      </w:r>
      <w:r w:rsidR="00807D95" w:rsidRPr="0076017F">
        <w:rPr>
          <w:rFonts w:asciiTheme="minorHAnsi" w:hAnsiTheme="minorHAnsi" w:cstheme="minorHAnsi"/>
        </w:rPr>
        <w:t xml:space="preserve">Dr. </w:t>
      </w:r>
      <w:r w:rsidR="00983F1B" w:rsidRPr="0076017F">
        <w:rPr>
          <w:rFonts w:asciiTheme="minorHAnsi" w:hAnsiTheme="minorHAnsi" w:cstheme="minorHAnsi"/>
        </w:rPr>
        <w:t>T</w:t>
      </w:r>
      <w:r w:rsidR="0076017F" w:rsidRPr="0076017F">
        <w:rPr>
          <w:rFonts w:asciiTheme="minorHAnsi" w:hAnsiTheme="minorHAnsi" w:cstheme="minorHAnsi"/>
        </w:rPr>
        <w:t xml:space="preserve">homas </w:t>
      </w:r>
      <w:r w:rsidR="00983F1B" w:rsidRPr="0076017F">
        <w:rPr>
          <w:rFonts w:asciiTheme="minorHAnsi" w:hAnsiTheme="minorHAnsi" w:cstheme="minorHAnsi"/>
        </w:rPr>
        <w:t>Pierce</w:t>
      </w:r>
      <w:r w:rsidR="00807D95" w:rsidRPr="0076017F">
        <w:rPr>
          <w:rFonts w:asciiTheme="minorHAnsi" w:hAnsiTheme="minorHAnsi" w:cstheme="minorHAnsi"/>
        </w:rPr>
        <w:t>, Professor of Psychology, Radf</w:t>
      </w:r>
      <w:r w:rsidR="00C668BB" w:rsidRPr="0076017F">
        <w:rPr>
          <w:rFonts w:asciiTheme="minorHAnsi" w:hAnsiTheme="minorHAnsi" w:cstheme="minorHAnsi"/>
        </w:rPr>
        <w:t xml:space="preserve">ord </w:t>
      </w:r>
    </w:p>
    <w:p w14:paraId="387CE83A" w14:textId="77777777" w:rsidR="00CC16C5" w:rsidRDefault="00C668BB" w:rsidP="00723DB3">
      <w:pPr>
        <w:shd w:val="clear" w:color="auto" w:fill="FFFFFF"/>
        <w:rPr>
          <w:rFonts w:asciiTheme="minorHAnsi" w:hAnsiTheme="minorHAnsi" w:cstheme="minorHAnsi"/>
        </w:rPr>
      </w:pPr>
      <w:r w:rsidRPr="0076017F">
        <w:rPr>
          <w:rFonts w:asciiTheme="minorHAnsi" w:hAnsiTheme="minorHAnsi" w:cstheme="minorHAnsi"/>
        </w:rPr>
        <w:t xml:space="preserve">    University</w:t>
      </w:r>
      <w:r w:rsidR="00983F1B" w:rsidRPr="0076017F">
        <w:rPr>
          <w:rFonts w:asciiTheme="minorHAnsi" w:hAnsiTheme="minorHAnsi" w:cstheme="minorHAnsi"/>
        </w:rPr>
        <w:t xml:space="preserve"> </w:t>
      </w:r>
      <w:r w:rsidR="00983F1B" w:rsidRPr="0076017F">
        <w:rPr>
          <w:rFonts w:asciiTheme="minorHAnsi" w:hAnsiTheme="minorHAnsi" w:cstheme="minorHAnsi"/>
        </w:rPr>
        <w:br/>
      </w:r>
      <w:r w:rsidR="00D81C56" w:rsidRPr="0076017F">
        <w:rPr>
          <w:rFonts w:asciiTheme="minorHAnsi" w:hAnsiTheme="minorHAnsi" w:cstheme="minorHAnsi"/>
        </w:rPr>
        <w:t xml:space="preserve">4. </w:t>
      </w:r>
      <w:r w:rsidR="00723DB3">
        <w:rPr>
          <w:rFonts w:asciiTheme="minorHAnsi" w:hAnsiTheme="minorHAnsi" w:cstheme="minorHAnsi"/>
        </w:rPr>
        <w:t xml:space="preserve">A Program of </w:t>
      </w:r>
      <w:r w:rsidR="00BD222D" w:rsidRPr="00723DB3">
        <w:rPr>
          <w:rFonts w:asciiTheme="minorHAnsi" w:hAnsiTheme="minorHAnsi" w:cstheme="minorHAnsi"/>
          <w:i/>
          <w:iCs/>
        </w:rPr>
        <w:t>Reminiscence</w:t>
      </w:r>
      <w:r w:rsidR="007B2AEB" w:rsidRPr="00723DB3">
        <w:rPr>
          <w:rFonts w:asciiTheme="minorHAnsi" w:hAnsiTheme="minorHAnsi" w:cstheme="minorHAnsi"/>
          <w:i/>
          <w:iCs/>
        </w:rPr>
        <w:t xml:space="preserve"> Research in Jordan</w:t>
      </w:r>
      <w:r w:rsidR="007B2AEB" w:rsidRPr="0076017F">
        <w:rPr>
          <w:rFonts w:asciiTheme="minorHAnsi" w:hAnsiTheme="minorHAnsi" w:cstheme="minorHAnsi"/>
        </w:rPr>
        <w:t xml:space="preserve"> – Dr. Abdallah Abu Khait</w:t>
      </w:r>
      <w:r w:rsidR="00E20B5D" w:rsidRPr="0076017F">
        <w:rPr>
          <w:rFonts w:asciiTheme="minorHAnsi" w:hAnsiTheme="minorHAnsi" w:cstheme="minorHAnsi"/>
        </w:rPr>
        <w:t xml:space="preserve">, Assistant Professor, The Hashemite </w:t>
      </w:r>
    </w:p>
    <w:p w14:paraId="0ED66F6F" w14:textId="1A39C7AD" w:rsidR="00723DB3" w:rsidRPr="00CC16C5" w:rsidRDefault="00CC16C5" w:rsidP="00723DB3">
      <w:pPr>
        <w:shd w:val="clear" w:color="auto" w:fill="FFFFFF"/>
        <w:rPr>
          <w:rFonts w:asciiTheme="minorHAnsi" w:eastAsia="Times New Roman" w:hAnsiTheme="minorHAnsi" w:cstheme="minorHAnsi"/>
          <w:i/>
          <w:iCs/>
          <w:color w:val="000000"/>
        </w:rPr>
      </w:pPr>
      <w:r>
        <w:rPr>
          <w:rFonts w:asciiTheme="minorHAnsi" w:hAnsiTheme="minorHAnsi" w:cstheme="minorHAnsi"/>
        </w:rPr>
        <w:t xml:space="preserve">    </w:t>
      </w:r>
      <w:r w:rsidR="00E20B5D" w:rsidRPr="0076017F">
        <w:rPr>
          <w:rFonts w:asciiTheme="minorHAnsi" w:hAnsiTheme="minorHAnsi" w:cstheme="minorHAnsi"/>
        </w:rPr>
        <w:t>Universi</w:t>
      </w:r>
      <w:r>
        <w:rPr>
          <w:rFonts w:asciiTheme="minorHAnsi" w:hAnsiTheme="minorHAnsi" w:cstheme="minorHAnsi"/>
        </w:rPr>
        <w:t>ty.</w:t>
      </w:r>
      <w:r w:rsidR="00204E28" w:rsidRPr="0076017F">
        <w:rPr>
          <w:rFonts w:asciiTheme="minorHAnsi" w:hAnsiTheme="minorHAnsi" w:cstheme="minorHAnsi"/>
        </w:rPr>
        <w:br/>
      </w:r>
      <w:r w:rsidR="00204E28" w:rsidRPr="00CC16C5">
        <w:rPr>
          <w:rFonts w:asciiTheme="minorHAnsi" w:hAnsiTheme="minorHAnsi" w:cstheme="minorHAnsi"/>
        </w:rPr>
        <w:t xml:space="preserve">5. </w:t>
      </w:r>
      <w:r w:rsidR="00723DB3" w:rsidRPr="00CC16C5">
        <w:rPr>
          <w:rFonts w:asciiTheme="minorHAnsi" w:eastAsia="Times New Roman" w:hAnsiTheme="minorHAnsi" w:cstheme="minorHAnsi"/>
          <w:i/>
          <w:iCs/>
          <w:color w:val="000000"/>
        </w:rPr>
        <w:t xml:space="preserve">A Web-Based and Phone Intergenerational Intervention Using Reminiscence and Life Review Therapy to    </w:t>
      </w:r>
    </w:p>
    <w:p w14:paraId="00D39E29" w14:textId="4FFC548B" w:rsidR="00BB78E1" w:rsidRPr="00CC16C5" w:rsidRDefault="00723DB3" w:rsidP="00BB78E1">
      <w:pPr>
        <w:shd w:val="clear" w:color="auto" w:fill="FFFFFF"/>
        <w:rPr>
          <w:rFonts w:asciiTheme="minorHAnsi" w:hAnsiTheme="minorHAnsi" w:cstheme="minorHAnsi"/>
        </w:rPr>
      </w:pPr>
      <w:r w:rsidRPr="00CC16C5">
        <w:rPr>
          <w:rFonts w:asciiTheme="minorHAnsi" w:eastAsia="Times New Roman" w:hAnsiTheme="minorHAnsi" w:cstheme="minorHAnsi"/>
          <w:i/>
          <w:iCs/>
          <w:color w:val="000000"/>
        </w:rPr>
        <w:t xml:space="preserve">    Decrease Loneliness Among Older Adults During the COVID-19 Pandemic</w:t>
      </w:r>
      <w:r w:rsidRPr="00CC16C5">
        <w:rPr>
          <w:rFonts w:ascii="Century Gothic" w:eastAsia="Times New Roman" w:hAnsi="Century Gothic"/>
          <w:i/>
          <w:iCs/>
          <w:color w:val="000000"/>
        </w:rPr>
        <w:t xml:space="preserve">, </w:t>
      </w:r>
      <w:r w:rsidR="0076017F" w:rsidRPr="00CC16C5">
        <w:rPr>
          <w:rFonts w:asciiTheme="minorHAnsi" w:hAnsiTheme="minorHAnsi" w:cstheme="minorHAnsi"/>
        </w:rPr>
        <w:t xml:space="preserve">Breana </w:t>
      </w:r>
      <w:proofErr w:type="spellStart"/>
      <w:r w:rsidR="0076017F" w:rsidRPr="00CC16C5">
        <w:rPr>
          <w:rFonts w:asciiTheme="minorHAnsi" w:hAnsiTheme="minorHAnsi" w:cstheme="minorHAnsi"/>
        </w:rPr>
        <w:t>Bietsch</w:t>
      </w:r>
      <w:proofErr w:type="spellEnd"/>
      <w:r w:rsidR="0076017F" w:rsidRPr="00CC16C5">
        <w:rPr>
          <w:rFonts w:asciiTheme="minorHAnsi" w:hAnsiTheme="minorHAnsi" w:cstheme="minorHAnsi"/>
        </w:rPr>
        <w:t xml:space="preserve">, </w:t>
      </w:r>
      <w:r w:rsidR="00BB78E1" w:rsidRPr="00CC16C5">
        <w:rPr>
          <w:rFonts w:asciiTheme="minorHAnsi" w:hAnsiTheme="minorHAnsi" w:cstheme="minorHAnsi"/>
        </w:rPr>
        <w:t xml:space="preserve">PhD student, School of   </w:t>
      </w:r>
      <w:r w:rsidR="00CC16C5">
        <w:rPr>
          <w:rFonts w:asciiTheme="minorHAnsi" w:hAnsiTheme="minorHAnsi" w:cstheme="minorHAnsi"/>
        </w:rPr>
        <w:t xml:space="preserve"> </w:t>
      </w:r>
      <w:r w:rsidR="00CC16C5">
        <w:rPr>
          <w:rFonts w:asciiTheme="minorHAnsi" w:hAnsiTheme="minorHAnsi" w:cstheme="minorHAnsi"/>
        </w:rPr>
        <w:tab/>
      </w:r>
    </w:p>
    <w:p w14:paraId="6BF2FE78" w14:textId="0774588C" w:rsidR="00BD3BF3" w:rsidRDefault="00BB78E1" w:rsidP="00BB78E1">
      <w:pPr>
        <w:shd w:val="clear" w:color="auto" w:fill="FFFFFF"/>
        <w:rPr>
          <w:rFonts w:asciiTheme="minorHAnsi" w:hAnsiTheme="minorHAnsi" w:cstheme="minorHAnsi"/>
        </w:rPr>
      </w:pPr>
      <w:r w:rsidRPr="00CC16C5">
        <w:rPr>
          <w:rFonts w:asciiTheme="minorHAnsi" w:hAnsiTheme="minorHAnsi" w:cstheme="minorHAnsi"/>
        </w:rPr>
        <w:t xml:space="preserve">    Social Work.</w:t>
      </w:r>
    </w:p>
    <w:p w14:paraId="1575B027" w14:textId="77777777" w:rsidR="00BB78E1" w:rsidRPr="00723DB3" w:rsidRDefault="00BB78E1" w:rsidP="00BB78E1">
      <w:pPr>
        <w:shd w:val="clear" w:color="auto" w:fill="FFFFFF"/>
        <w:rPr>
          <w:rFonts w:ascii="Arial" w:hAnsi="Arial" w:cs="Arial"/>
          <w:sz w:val="16"/>
          <w:szCs w:val="16"/>
        </w:rPr>
      </w:pPr>
    </w:p>
    <w:p w14:paraId="464D0020" w14:textId="3081862F" w:rsidR="009F42E0" w:rsidRPr="00F531FD" w:rsidRDefault="00BD3BF3" w:rsidP="009C21DF">
      <w:r w:rsidRPr="00F531FD">
        <w:t>Networking Lounge</w:t>
      </w:r>
      <w:r w:rsidR="00A862DD" w:rsidRPr="00F531FD">
        <w:t xml:space="preserve"> from 1:00-1:45 PM</w:t>
      </w:r>
    </w:p>
    <w:p w14:paraId="1221AC5E" w14:textId="77777777" w:rsidR="00A862DD" w:rsidRPr="00EE3B00" w:rsidRDefault="00A862DD" w:rsidP="009C21DF">
      <w:pPr>
        <w:rPr>
          <w:sz w:val="16"/>
          <w:szCs w:val="16"/>
        </w:rPr>
      </w:pPr>
    </w:p>
    <w:p w14:paraId="53761AEF" w14:textId="4E770BF1" w:rsidR="009F42E0" w:rsidRDefault="009F42E0" w:rsidP="009C21DF">
      <w:pPr>
        <w:rPr>
          <w:sz w:val="21"/>
          <w:szCs w:val="21"/>
        </w:rPr>
      </w:pPr>
      <w:r w:rsidRPr="00204E28">
        <w:rPr>
          <w:sz w:val="21"/>
          <w:szCs w:val="21"/>
        </w:rPr>
        <w:t>P</w:t>
      </w:r>
      <w:r w:rsidR="00983F1B" w:rsidRPr="00204E28">
        <w:rPr>
          <w:sz w:val="21"/>
          <w:szCs w:val="21"/>
        </w:rPr>
        <w:t xml:space="preserve">eople </w:t>
      </w:r>
      <w:r w:rsidR="00407799" w:rsidRPr="00204E28">
        <w:rPr>
          <w:sz w:val="21"/>
          <w:szCs w:val="21"/>
        </w:rPr>
        <w:t xml:space="preserve">will </w:t>
      </w:r>
      <w:r w:rsidR="00983F1B" w:rsidRPr="00204E28">
        <w:rPr>
          <w:sz w:val="21"/>
          <w:szCs w:val="21"/>
        </w:rPr>
        <w:t>have the opportunity to meet individually or in groups</w:t>
      </w:r>
      <w:r w:rsidR="00260995" w:rsidRPr="00204E28">
        <w:rPr>
          <w:sz w:val="21"/>
          <w:szCs w:val="21"/>
        </w:rPr>
        <w:t>.</w:t>
      </w:r>
      <w:r w:rsidR="00204E28" w:rsidRPr="00204E28">
        <w:rPr>
          <w:sz w:val="21"/>
          <w:szCs w:val="21"/>
        </w:rPr>
        <w:t xml:space="preserve"> </w:t>
      </w:r>
      <w:r w:rsidR="000A086D" w:rsidRPr="00204E28">
        <w:rPr>
          <w:sz w:val="21"/>
          <w:szCs w:val="21"/>
        </w:rPr>
        <w:t>Participants can move about freely from group to group.</w:t>
      </w:r>
    </w:p>
    <w:p w14:paraId="4811F604" w14:textId="58198697" w:rsidR="00EE3B00" w:rsidRPr="00204E28" w:rsidRDefault="00EE3B00" w:rsidP="009C21DF">
      <w:pPr>
        <w:rPr>
          <w:sz w:val="21"/>
          <w:szCs w:val="21"/>
        </w:rPr>
      </w:pPr>
      <w:r>
        <w:rPr>
          <w:sz w:val="21"/>
          <w:szCs w:val="21"/>
        </w:rPr>
        <w:t xml:space="preserve">Each group has an assigned host. </w:t>
      </w:r>
    </w:p>
    <w:p w14:paraId="1FCD66B9" w14:textId="5BA8C461" w:rsidR="00D27627" w:rsidRPr="00723DB3" w:rsidRDefault="00D27627" w:rsidP="009C21DF">
      <w:pPr>
        <w:rPr>
          <w:sz w:val="16"/>
          <w:szCs w:val="16"/>
        </w:rPr>
      </w:pPr>
    </w:p>
    <w:p w14:paraId="730E27D1" w14:textId="77777777" w:rsidR="00723DB3" w:rsidRDefault="00204E28" w:rsidP="009C21DF">
      <w:pPr>
        <w:rPr>
          <w:sz w:val="20"/>
          <w:szCs w:val="20"/>
        </w:rPr>
      </w:pPr>
      <w:r>
        <w:rPr>
          <w:sz w:val="20"/>
          <w:szCs w:val="20"/>
        </w:rPr>
        <w:t xml:space="preserve">1. </w:t>
      </w:r>
      <w:r w:rsidR="00D86439" w:rsidRPr="00204E28">
        <w:rPr>
          <w:sz w:val="20"/>
          <w:szCs w:val="20"/>
        </w:rPr>
        <w:t xml:space="preserve">Guided </w:t>
      </w:r>
      <w:r w:rsidR="007C25E8" w:rsidRPr="00204E28">
        <w:rPr>
          <w:sz w:val="20"/>
          <w:szCs w:val="20"/>
        </w:rPr>
        <w:t>Autobiography</w:t>
      </w:r>
      <w:r w:rsidR="005C08F9" w:rsidRPr="00204E28">
        <w:rPr>
          <w:sz w:val="20"/>
          <w:szCs w:val="20"/>
        </w:rPr>
        <w:tab/>
      </w:r>
      <w:r w:rsidR="00BA108A" w:rsidRPr="00204E28">
        <w:rPr>
          <w:sz w:val="20"/>
          <w:szCs w:val="20"/>
        </w:rPr>
        <w:t xml:space="preserve"> </w:t>
      </w:r>
      <w:r w:rsidR="00DC4D09" w:rsidRPr="00204E28">
        <w:rPr>
          <w:sz w:val="20"/>
          <w:szCs w:val="20"/>
        </w:rPr>
        <w:t xml:space="preserve">       </w:t>
      </w:r>
      <w:r>
        <w:rPr>
          <w:sz w:val="20"/>
          <w:szCs w:val="20"/>
        </w:rPr>
        <w:t xml:space="preserve">2. </w:t>
      </w:r>
      <w:r w:rsidR="005C08F9" w:rsidRPr="00204E28">
        <w:rPr>
          <w:sz w:val="20"/>
          <w:szCs w:val="20"/>
        </w:rPr>
        <w:t>Life Review</w:t>
      </w:r>
      <w:r w:rsidRPr="00204E28">
        <w:rPr>
          <w:sz w:val="20"/>
          <w:szCs w:val="20"/>
        </w:rPr>
        <w:t xml:space="preserve"> and Reminiscence</w:t>
      </w:r>
      <w:r w:rsidR="005C08F9" w:rsidRPr="00204E28">
        <w:rPr>
          <w:sz w:val="20"/>
          <w:szCs w:val="20"/>
        </w:rPr>
        <w:t xml:space="preserve">      </w:t>
      </w:r>
      <w:r>
        <w:rPr>
          <w:sz w:val="20"/>
          <w:szCs w:val="20"/>
        </w:rPr>
        <w:t xml:space="preserve"> 3. </w:t>
      </w:r>
      <w:r w:rsidR="005C08F9" w:rsidRPr="00204E28">
        <w:rPr>
          <w:sz w:val="20"/>
          <w:szCs w:val="20"/>
        </w:rPr>
        <w:t>Narrative</w:t>
      </w:r>
      <w:r w:rsidR="00DC4D09" w:rsidRPr="00204E28">
        <w:rPr>
          <w:sz w:val="20"/>
          <w:szCs w:val="20"/>
        </w:rPr>
        <w:t xml:space="preserve">            </w:t>
      </w:r>
      <w:r>
        <w:rPr>
          <w:sz w:val="20"/>
          <w:szCs w:val="20"/>
        </w:rPr>
        <w:t xml:space="preserve">4.  </w:t>
      </w:r>
      <w:r w:rsidRPr="00204E28">
        <w:rPr>
          <w:sz w:val="20"/>
          <w:szCs w:val="20"/>
        </w:rPr>
        <w:t xml:space="preserve">Life Story Graduate Certificate Program </w:t>
      </w:r>
      <w:r w:rsidRPr="00204E28">
        <w:rPr>
          <w:sz w:val="20"/>
          <w:szCs w:val="20"/>
        </w:rPr>
        <w:br/>
      </w:r>
      <w:r>
        <w:rPr>
          <w:sz w:val="20"/>
          <w:szCs w:val="20"/>
        </w:rPr>
        <w:t xml:space="preserve">5. </w:t>
      </w:r>
      <w:r w:rsidR="00DC4D09" w:rsidRPr="00204E28">
        <w:rPr>
          <w:sz w:val="20"/>
          <w:szCs w:val="20"/>
        </w:rPr>
        <w:t xml:space="preserve">Life </w:t>
      </w:r>
      <w:r w:rsidR="00464955" w:rsidRPr="00204E28">
        <w:rPr>
          <w:sz w:val="20"/>
          <w:szCs w:val="20"/>
        </w:rPr>
        <w:t xml:space="preserve">Story </w:t>
      </w:r>
      <w:r w:rsidRPr="00204E28">
        <w:rPr>
          <w:sz w:val="20"/>
          <w:szCs w:val="20"/>
        </w:rPr>
        <w:t>Innovations</w:t>
      </w:r>
      <w:r w:rsidRPr="00204E28">
        <w:rPr>
          <w:sz w:val="20"/>
          <w:szCs w:val="20"/>
        </w:rPr>
        <w:tab/>
        <w:t xml:space="preserve">        </w:t>
      </w:r>
      <w:r>
        <w:rPr>
          <w:sz w:val="20"/>
          <w:szCs w:val="20"/>
        </w:rPr>
        <w:t xml:space="preserve">6. </w:t>
      </w:r>
      <w:r w:rsidRPr="00204E28">
        <w:rPr>
          <w:sz w:val="20"/>
          <w:szCs w:val="20"/>
        </w:rPr>
        <w:t xml:space="preserve">Personal History </w:t>
      </w:r>
      <w:r w:rsidRPr="00204E28">
        <w:rPr>
          <w:sz w:val="20"/>
          <w:szCs w:val="20"/>
        </w:rPr>
        <w:tab/>
      </w:r>
      <w:r w:rsidRPr="00204E28">
        <w:rPr>
          <w:sz w:val="20"/>
          <w:szCs w:val="20"/>
        </w:rPr>
        <w:tab/>
      </w:r>
      <w:r>
        <w:rPr>
          <w:sz w:val="20"/>
          <w:szCs w:val="20"/>
        </w:rPr>
        <w:t xml:space="preserve">          7. </w:t>
      </w:r>
      <w:r w:rsidRPr="00204E28">
        <w:rPr>
          <w:sz w:val="20"/>
          <w:szCs w:val="20"/>
        </w:rPr>
        <w:t xml:space="preserve">Life Story </w:t>
      </w:r>
      <w:r w:rsidR="00464955" w:rsidRPr="00204E28">
        <w:rPr>
          <w:sz w:val="20"/>
          <w:szCs w:val="20"/>
        </w:rPr>
        <w:t>Work and Diverse Groups</w:t>
      </w:r>
      <w:r>
        <w:rPr>
          <w:sz w:val="20"/>
          <w:szCs w:val="20"/>
        </w:rPr>
        <w:t xml:space="preserve"> </w:t>
      </w:r>
    </w:p>
    <w:p w14:paraId="707B98DE" w14:textId="595F90AB" w:rsidR="00E542AD" w:rsidRPr="00BB78E1" w:rsidRDefault="00204E28" w:rsidP="009C21DF">
      <w:pPr>
        <w:rPr>
          <w:sz w:val="20"/>
          <w:szCs w:val="20"/>
        </w:rPr>
      </w:pPr>
      <w:r>
        <w:rPr>
          <w:sz w:val="20"/>
          <w:szCs w:val="20"/>
        </w:rPr>
        <w:t xml:space="preserve">8. </w:t>
      </w:r>
      <w:r w:rsidR="00D27627" w:rsidRPr="00204E28">
        <w:rPr>
          <w:sz w:val="20"/>
          <w:szCs w:val="20"/>
        </w:rPr>
        <w:t xml:space="preserve">2021 Fall </w:t>
      </w:r>
      <w:r w:rsidR="00D27627" w:rsidRPr="00CC16C5">
        <w:rPr>
          <w:sz w:val="20"/>
          <w:szCs w:val="20"/>
        </w:rPr>
        <w:t>Conference</w:t>
      </w:r>
      <w:r w:rsidR="00D86439" w:rsidRPr="00CC16C5">
        <w:rPr>
          <w:sz w:val="20"/>
          <w:szCs w:val="20"/>
        </w:rPr>
        <w:t xml:space="preserve">            </w:t>
      </w:r>
      <w:r w:rsidR="00BB78E1" w:rsidRPr="00CC16C5">
        <w:rPr>
          <w:sz w:val="20"/>
          <w:szCs w:val="20"/>
        </w:rPr>
        <w:t xml:space="preserve"> 9. Using Reminiscence in Social Work</w:t>
      </w:r>
      <w:r w:rsidR="00983F1B" w:rsidRPr="00BB78E1">
        <w:rPr>
          <w:sz w:val="20"/>
          <w:szCs w:val="20"/>
        </w:rPr>
        <w:br/>
      </w:r>
    </w:p>
    <w:sectPr w:rsidR="00E542AD" w:rsidRPr="00BB78E1" w:rsidSect="00760F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C275A"/>
    <w:multiLevelType w:val="hybridMultilevel"/>
    <w:tmpl w:val="61485BEE"/>
    <w:lvl w:ilvl="0" w:tplc="2746F7BA">
      <w:start w:val="1"/>
      <w:numFmt w:val="decimal"/>
      <w:lvlText w:val="%1."/>
      <w:lvlJc w:val="left"/>
      <w:pPr>
        <w:ind w:left="21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20" w:hanging="360"/>
      </w:pPr>
    </w:lvl>
    <w:lvl w:ilvl="2" w:tplc="0409001B" w:tentative="1">
      <w:start w:val="1"/>
      <w:numFmt w:val="lowerRoman"/>
      <w:lvlText w:val="%3."/>
      <w:lvlJc w:val="right"/>
      <w:pPr>
        <w:ind w:left="3540" w:hanging="180"/>
      </w:pPr>
    </w:lvl>
    <w:lvl w:ilvl="3" w:tplc="0409000F" w:tentative="1">
      <w:start w:val="1"/>
      <w:numFmt w:val="decimal"/>
      <w:lvlText w:val="%4."/>
      <w:lvlJc w:val="left"/>
      <w:pPr>
        <w:ind w:left="4260" w:hanging="360"/>
      </w:pPr>
    </w:lvl>
    <w:lvl w:ilvl="4" w:tplc="04090019" w:tentative="1">
      <w:start w:val="1"/>
      <w:numFmt w:val="lowerLetter"/>
      <w:lvlText w:val="%5."/>
      <w:lvlJc w:val="left"/>
      <w:pPr>
        <w:ind w:left="4980" w:hanging="360"/>
      </w:pPr>
    </w:lvl>
    <w:lvl w:ilvl="5" w:tplc="0409001B" w:tentative="1">
      <w:start w:val="1"/>
      <w:numFmt w:val="lowerRoman"/>
      <w:lvlText w:val="%6."/>
      <w:lvlJc w:val="right"/>
      <w:pPr>
        <w:ind w:left="5700" w:hanging="180"/>
      </w:pPr>
    </w:lvl>
    <w:lvl w:ilvl="6" w:tplc="0409000F" w:tentative="1">
      <w:start w:val="1"/>
      <w:numFmt w:val="decimal"/>
      <w:lvlText w:val="%7."/>
      <w:lvlJc w:val="left"/>
      <w:pPr>
        <w:ind w:left="6420" w:hanging="360"/>
      </w:pPr>
    </w:lvl>
    <w:lvl w:ilvl="7" w:tplc="04090019" w:tentative="1">
      <w:start w:val="1"/>
      <w:numFmt w:val="lowerLetter"/>
      <w:lvlText w:val="%8."/>
      <w:lvlJc w:val="left"/>
      <w:pPr>
        <w:ind w:left="7140" w:hanging="360"/>
      </w:pPr>
    </w:lvl>
    <w:lvl w:ilvl="8" w:tplc="0409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1" w15:restartNumberingAfterBreak="0">
    <w:nsid w:val="1AF97F6E"/>
    <w:multiLevelType w:val="multilevel"/>
    <w:tmpl w:val="8932BE60"/>
    <w:lvl w:ilvl="0">
      <w:start w:val="2"/>
      <w:numFmt w:val="decimal"/>
      <w:lvlText w:val="%1."/>
      <w:lvlJc w:val="left"/>
      <w:pPr>
        <w:tabs>
          <w:tab w:val="num" w:pos="2160"/>
        </w:tabs>
        <w:ind w:left="2160" w:hanging="360"/>
      </w:pPr>
      <w:rPr>
        <w:i w:val="0"/>
        <w:iCs w:val="0"/>
      </w:rPr>
    </w:lvl>
    <w:lvl w:ilvl="1">
      <w:start w:val="1"/>
      <w:numFmt w:val="decimal"/>
      <w:lvlText w:val="%2."/>
      <w:lvlJc w:val="left"/>
      <w:pPr>
        <w:tabs>
          <w:tab w:val="num" w:pos="2880"/>
        </w:tabs>
        <w:ind w:left="2880" w:hanging="360"/>
      </w:pPr>
    </w:lvl>
    <w:lvl w:ilvl="2">
      <w:start w:val="1"/>
      <w:numFmt w:val="decimal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>
      <w:start w:val="1"/>
      <w:numFmt w:val="decimal"/>
      <w:lvlText w:val="%5."/>
      <w:lvlJc w:val="left"/>
      <w:pPr>
        <w:tabs>
          <w:tab w:val="num" w:pos="5040"/>
        </w:tabs>
        <w:ind w:left="5040" w:hanging="360"/>
      </w:pPr>
    </w:lvl>
    <w:lvl w:ilvl="5">
      <w:start w:val="1"/>
      <w:numFmt w:val="decimal"/>
      <w:lvlText w:val="%6."/>
      <w:lvlJc w:val="left"/>
      <w:pPr>
        <w:tabs>
          <w:tab w:val="num" w:pos="5760"/>
        </w:tabs>
        <w:ind w:left="5760" w:hanging="360"/>
      </w:pPr>
    </w:lvl>
    <w:lvl w:ilvl="6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>
      <w:start w:val="1"/>
      <w:numFmt w:val="decimal"/>
      <w:lvlText w:val="%8."/>
      <w:lvlJc w:val="left"/>
      <w:pPr>
        <w:tabs>
          <w:tab w:val="num" w:pos="7200"/>
        </w:tabs>
        <w:ind w:left="7200" w:hanging="360"/>
      </w:pPr>
    </w:lvl>
    <w:lvl w:ilvl="8">
      <w:start w:val="1"/>
      <w:numFmt w:val="decimal"/>
      <w:lvlText w:val="%9."/>
      <w:lvlJc w:val="left"/>
      <w:pPr>
        <w:tabs>
          <w:tab w:val="num" w:pos="7920"/>
        </w:tabs>
        <w:ind w:left="7920" w:hanging="360"/>
      </w:pPr>
    </w:lvl>
  </w:abstractNum>
  <w:abstractNum w:abstractNumId="2" w15:restartNumberingAfterBreak="0">
    <w:nsid w:val="6D423B56"/>
    <w:multiLevelType w:val="multilevel"/>
    <w:tmpl w:val="11844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a2MDO3NLW0NDVV0lEKTi0uzszPAykwqQUAdLMC8ywAAAA="/>
  </w:docVars>
  <w:rsids>
    <w:rsidRoot w:val="00A34DA7"/>
    <w:rsid w:val="00036B82"/>
    <w:rsid w:val="000A086D"/>
    <w:rsid w:val="000A3DBF"/>
    <w:rsid w:val="000C2AC1"/>
    <w:rsid w:val="001D5DB5"/>
    <w:rsid w:val="00204E28"/>
    <w:rsid w:val="00223711"/>
    <w:rsid w:val="00247607"/>
    <w:rsid w:val="00260995"/>
    <w:rsid w:val="002634CF"/>
    <w:rsid w:val="00283AA3"/>
    <w:rsid w:val="003A0494"/>
    <w:rsid w:val="003E7D96"/>
    <w:rsid w:val="003F4C8C"/>
    <w:rsid w:val="00407799"/>
    <w:rsid w:val="0044422A"/>
    <w:rsid w:val="00464955"/>
    <w:rsid w:val="00473D2F"/>
    <w:rsid w:val="004B4DA3"/>
    <w:rsid w:val="004D1411"/>
    <w:rsid w:val="00564463"/>
    <w:rsid w:val="005A655B"/>
    <w:rsid w:val="005C08F9"/>
    <w:rsid w:val="005D0F0F"/>
    <w:rsid w:val="006711FE"/>
    <w:rsid w:val="006B2231"/>
    <w:rsid w:val="006B2E13"/>
    <w:rsid w:val="006C1353"/>
    <w:rsid w:val="006F1E0C"/>
    <w:rsid w:val="006F3A76"/>
    <w:rsid w:val="00723DB3"/>
    <w:rsid w:val="00744DB2"/>
    <w:rsid w:val="0076017F"/>
    <w:rsid w:val="00760F5B"/>
    <w:rsid w:val="00763306"/>
    <w:rsid w:val="007704B2"/>
    <w:rsid w:val="007911F3"/>
    <w:rsid w:val="007B2AEB"/>
    <w:rsid w:val="007B3623"/>
    <w:rsid w:val="007C25E8"/>
    <w:rsid w:val="00807D95"/>
    <w:rsid w:val="00823C44"/>
    <w:rsid w:val="00843BDC"/>
    <w:rsid w:val="00867F9D"/>
    <w:rsid w:val="00884DF2"/>
    <w:rsid w:val="00886392"/>
    <w:rsid w:val="008A7E1E"/>
    <w:rsid w:val="00902E4D"/>
    <w:rsid w:val="00983F1B"/>
    <w:rsid w:val="009B4A83"/>
    <w:rsid w:val="009C21DF"/>
    <w:rsid w:val="009F0A72"/>
    <w:rsid w:val="009F42E0"/>
    <w:rsid w:val="00A14B70"/>
    <w:rsid w:val="00A217BB"/>
    <w:rsid w:val="00A34DA7"/>
    <w:rsid w:val="00A862DD"/>
    <w:rsid w:val="00AC5F00"/>
    <w:rsid w:val="00AE7026"/>
    <w:rsid w:val="00B53272"/>
    <w:rsid w:val="00B91E1E"/>
    <w:rsid w:val="00BA108A"/>
    <w:rsid w:val="00BB78E1"/>
    <w:rsid w:val="00BD222D"/>
    <w:rsid w:val="00BD2C9E"/>
    <w:rsid w:val="00BD3BF3"/>
    <w:rsid w:val="00C20F5C"/>
    <w:rsid w:val="00C603DA"/>
    <w:rsid w:val="00C668BB"/>
    <w:rsid w:val="00CA3165"/>
    <w:rsid w:val="00CB0301"/>
    <w:rsid w:val="00CB2A95"/>
    <w:rsid w:val="00CC16C5"/>
    <w:rsid w:val="00D15F8F"/>
    <w:rsid w:val="00D27627"/>
    <w:rsid w:val="00D533D9"/>
    <w:rsid w:val="00D81C56"/>
    <w:rsid w:val="00D86439"/>
    <w:rsid w:val="00DC4D09"/>
    <w:rsid w:val="00DC60FB"/>
    <w:rsid w:val="00DE7165"/>
    <w:rsid w:val="00DF21D7"/>
    <w:rsid w:val="00E00EC4"/>
    <w:rsid w:val="00E20B5D"/>
    <w:rsid w:val="00E26D22"/>
    <w:rsid w:val="00E542AD"/>
    <w:rsid w:val="00EE3B00"/>
    <w:rsid w:val="00F36B94"/>
    <w:rsid w:val="00F4423C"/>
    <w:rsid w:val="00F531FD"/>
    <w:rsid w:val="00F738FB"/>
    <w:rsid w:val="00F976FB"/>
    <w:rsid w:val="00FC4889"/>
    <w:rsid w:val="00FE5C53"/>
    <w:rsid w:val="00FF2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251D9"/>
  <w15:chartTrackingRefBased/>
  <w15:docId w15:val="{AA9EB3AC-404D-44B0-84F8-DAC26DCF2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F1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3F1B"/>
    <w:pPr>
      <w:ind w:left="720"/>
    </w:pPr>
  </w:style>
  <w:style w:type="character" w:customStyle="1" w:styleId="ellipsis">
    <w:name w:val="ellipsis"/>
    <w:basedOn w:val="DefaultParagraphFont"/>
    <w:rsid w:val="003F4C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21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3</Words>
  <Characters>2645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man, Juliette</dc:creator>
  <cp:keywords/>
  <dc:description/>
  <cp:lastModifiedBy>Shellman, Juliette</cp:lastModifiedBy>
  <cp:revision>2</cp:revision>
  <dcterms:created xsi:type="dcterms:W3CDTF">2021-07-12T20:02:00Z</dcterms:created>
  <dcterms:modified xsi:type="dcterms:W3CDTF">2021-07-12T20:02:00Z</dcterms:modified>
</cp:coreProperties>
</file>